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E6A3BB9AAA384232AEB8E4D60DABE73C"/>
        </w:placeholder>
        <w:temporary/>
        <w:showingPlcHdr/>
      </w:sdtPr>
      <w:sdtContent>
        <w:p w14:paraId="774A673B" w14:textId="77777777" w:rsidR="00EF3FC3" w:rsidRPr="00A97A6F" w:rsidRDefault="00EF3FC3" w:rsidP="00A97A6F">
          <w:pPr>
            <w:pStyle w:val="NoSpacing"/>
            <w:rPr>
              <w:rFonts w:ascii="Times New Roman" w:hAnsi="Times New Roman" w:cs="Times New Roman"/>
            </w:rPr>
          </w:pPr>
          <w:r w:rsidRPr="00A97A6F">
            <w:rPr>
              <w:rFonts w:ascii="Times New Roman" w:hAnsi="Times New Roman" w:cs="Times New Roman"/>
            </w:rPr>
            <w:t>Your Name</w:t>
          </w:r>
        </w:p>
      </w:sdtContent>
    </w:sdt>
    <w:p w14:paraId="7C67281C" w14:textId="77777777" w:rsidR="00EF3FC3" w:rsidRPr="00A97A6F" w:rsidRDefault="00EF3FC3" w:rsidP="00A97A6F">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964AD6F852BB4FBAA3B40F6BAB499216"/>
          </w:placeholder>
          <w:temporary/>
          <w:showingPlcHdr/>
        </w:sdtPr>
        <w:sdtContent>
          <w:r w:rsidRPr="00A97A6F">
            <w:rPr>
              <w:rFonts w:ascii="Times New Roman" w:hAnsi="Times New Roman" w:cs="Times New Roman"/>
            </w:rPr>
            <w:t>Instructor Name</w:t>
          </w:r>
        </w:sdtContent>
      </w:sdt>
    </w:p>
    <w:p w14:paraId="1C7AA6BF" w14:textId="77777777" w:rsidR="00EF3FC3" w:rsidRPr="00A97A6F" w:rsidRDefault="00EF3FC3" w:rsidP="00A97A6F">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378EED61D78A403280FF8876B543AF4F"/>
          </w:placeholder>
          <w:temporary/>
          <w:showingPlcHdr/>
        </w:sdtPr>
        <w:sdtContent>
          <w:r w:rsidRPr="00A97A6F">
            <w:rPr>
              <w:rFonts w:ascii="Times New Roman" w:hAnsi="Times New Roman" w:cs="Times New Roman"/>
            </w:rPr>
            <w:t>Course Number</w:t>
          </w:r>
        </w:sdtContent>
      </w:sdt>
    </w:p>
    <w:p w14:paraId="285BA882" w14:textId="77777777" w:rsidR="00EF3FC3" w:rsidRPr="00A97A6F" w:rsidRDefault="00EF3FC3" w:rsidP="00A97A6F">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5004320F3647455F95BF3C9A622229DB"/>
          </w:placeholder>
          <w:temporary/>
          <w:showingPlcHdr/>
        </w:sdtPr>
        <w:sdtContent>
          <w:r w:rsidRPr="00A97A6F">
            <w:rPr>
              <w:rFonts w:ascii="Times New Roman" w:hAnsi="Times New Roman" w:cs="Times New Roman"/>
            </w:rPr>
            <w:t>Date</w:t>
          </w:r>
        </w:sdtContent>
      </w:sdt>
    </w:p>
    <w:p w14:paraId="5E5937DF" w14:textId="77777777" w:rsidR="00F95678" w:rsidRPr="00A97A6F" w:rsidRDefault="00542CD3" w:rsidP="00A97A6F">
      <w:pPr>
        <w:spacing w:line="480" w:lineRule="auto"/>
        <w:jc w:val="center"/>
        <w:rPr>
          <w:rFonts w:cs="Times New Roman"/>
          <w:szCs w:val="24"/>
        </w:rPr>
      </w:pPr>
      <w:r w:rsidRPr="00A97A6F">
        <w:rPr>
          <w:rFonts w:cs="Times New Roman"/>
          <w:szCs w:val="24"/>
        </w:rPr>
        <w:t>Max Weber Essay</w:t>
      </w:r>
    </w:p>
    <w:p w14:paraId="1FC142ED" w14:textId="77777777" w:rsidR="00542CD3" w:rsidRPr="00A97A6F" w:rsidRDefault="00542CD3" w:rsidP="00A97A6F">
      <w:pPr>
        <w:spacing w:line="480" w:lineRule="auto"/>
        <w:rPr>
          <w:rFonts w:cs="Times New Roman"/>
          <w:b/>
          <w:szCs w:val="24"/>
        </w:rPr>
      </w:pPr>
      <w:r w:rsidRPr="00A97A6F">
        <w:rPr>
          <w:rFonts w:cs="Times New Roman"/>
          <w:b/>
          <w:szCs w:val="24"/>
        </w:rPr>
        <w:t>Introduction</w:t>
      </w:r>
    </w:p>
    <w:p w14:paraId="4EBCA32C" w14:textId="7AA79521" w:rsidR="007031F6" w:rsidRPr="00A97A6F" w:rsidRDefault="00B21941" w:rsidP="00A97A6F">
      <w:pPr>
        <w:spacing w:line="480" w:lineRule="auto"/>
        <w:rPr>
          <w:rFonts w:cs="Times New Roman"/>
          <w:szCs w:val="24"/>
        </w:rPr>
      </w:pPr>
      <w:r w:rsidRPr="00A97A6F">
        <w:rPr>
          <w:rFonts w:cs="Times New Roman"/>
          <w:b/>
          <w:szCs w:val="24"/>
        </w:rPr>
        <w:tab/>
      </w:r>
      <w:r w:rsidRPr="00A97A6F">
        <w:rPr>
          <w:rFonts w:cs="Times New Roman"/>
          <w:szCs w:val="24"/>
        </w:rPr>
        <w:t xml:space="preserve">Human beings are social animals, no human is completely free or independent. Every person and even things on this planet Earth are dependent upon each other for their survival and growth. </w:t>
      </w:r>
      <w:r w:rsidR="00E126D1" w:rsidRPr="00A97A6F">
        <w:rPr>
          <w:rFonts w:cs="Times New Roman"/>
          <w:szCs w:val="24"/>
        </w:rPr>
        <w:t xml:space="preserve">Since the </w:t>
      </w:r>
      <w:r w:rsidR="00B64FDC" w:rsidRPr="00A97A6F">
        <w:rPr>
          <w:rFonts w:cs="Times New Roman"/>
          <w:szCs w:val="24"/>
        </w:rPr>
        <w:t xml:space="preserve">initiation of </w:t>
      </w:r>
      <w:r w:rsidR="00E67F0A" w:rsidRPr="00A97A6F">
        <w:rPr>
          <w:rFonts w:cs="Times New Roman"/>
          <w:szCs w:val="24"/>
        </w:rPr>
        <w:t>human life</w:t>
      </w:r>
      <w:r w:rsidR="00B64FDC" w:rsidRPr="00A97A6F">
        <w:rPr>
          <w:rFonts w:cs="Times New Roman"/>
          <w:szCs w:val="24"/>
        </w:rPr>
        <w:t xml:space="preserve"> on this blue planet, humans </w:t>
      </w:r>
      <w:r w:rsidR="00271968" w:rsidRPr="00A97A6F">
        <w:rPr>
          <w:rFonts w:cs="Times New Roman"/>
          <w:szCs w:val="24"/>
        </w:rPr>
        <w:t>have</w:t>
      </w:r>
      <w:r w:rsidR="00B64FDC" w:rsidRPr="00A97A6F">
        <w:rPr>
          <w:rFonts w:cs="Times New Roman"/>
          <w:szCs w:val="24"/>
        </w:rPr>
        <w:t xml:space="preserve"> </w:t>
      </w:r>
      <w:r w:rsidR="00E67F0A" w:rsidRPr="00A97A6F">
        <w:rPr>
          <w:rFonts w:cs="Times New Roman"/>
          <w:szCs w:val="24"/>
        </w:rPr>
        <w:t>been</w:t>
      </w:r>
      <w:r w:rsidR="00B64FDC" w:rsidRPr="00A97A6F">
        <w:rPr>
          <w:rFonts w:cs="Times New Roman"/>
          <w:szCs w:val="24"/>
        </w:rPr>
        <w:t xml:space="preserve"> </w:t>
      </w:r>
      <w:r w:rsidR="00271968" w:rsidRPr="00A97A6F">
        <w:rPr>
          <w:rFonts w:cs="Times New Roman"/>
          <w:szCs w:val="24"/>
        </w:rPr>
        <w:t>living</w:t>
      </w:r>
      <w:r w:rsidR="00B64FDC" w:rsidRPr="00A97A6F">
        <w:rPr>
          <w:rFonts w:cs="Times New Roman"/>
          <w:szCs w:val="24"/>
        </w:rPr>
        <w:t xml:space="preserve"> in groups, tribes and communities. Sometimes these </w:t>
      </w:r>
      <w:r w:rsidR="00785E78" w:rsidRPr="00A97A6F">
        <w:rPr>
          <w:rFonts w:cs="Times New Roman"/>
          <w:szCs w:val="24"/>
        </w:rPr>
        <w:t>communities are</w:t>
      </w:r>
      <w:r w:rsidR="00271968" w:rsidRPr="00A97A6F">
        <w:rPr>
          <w:rFonts w:cs="Times New Roman"/>
          <w:szCs w:val="24"/>
        </w:rPr>
        <w:t xml:space="preserve"> </w:t>
      </w:r>
      <w:r w:rsidR="00785E78" w:rsidRPr="00A97A6F">
        <w:rPr>
          <w:rFonts w:cs="Times New Roman"/>
          <w:szCs w:val="24"/>
        </w:rPr>
        <w:t xml:space="preserve">organized and sometimes not much organized, but in every case, it has depicted the </w:t>
      </w:r>
      <w:r w:rsidR="00714757" w:rsidRPr="00A97A6F">
        <w:rPr>
          <w:rFonts w:cs="Times New Roman"/>
          <w:szCs w:val="24"/>
        </w:rPr>
        <w:t xml:space="preserve">interdependence of the people on each other for </w:t>
      </w:r>
      <w:r w:rsidR="005C6AC4" w:rsidRPr="00A97A6F">
        <w:rPr>
          <w:rFonts w:cs="Times New Roman"/>
          <w:szCs w:val="24"/>
        </w:rPr>
        <w:t>survival</w:t>
      </w:r>
      <w:r w:rsidR="00D45C09" w:rsidRPr="00A97A6F">
        <w:rPr>
          <w:rFonts w:cs="Times New Roman"/>
          <w:szCs w:val="24"/>
        </w:rPr>
        <w:t xml:space="preserve"> and thriving. </w:t>
      </w:r>
      <w:r w:rsidR="0004394D" w:rsidRPr="00A97A6F">
        <w:rPr>
          <w:rFonts w:cs="Times New Roman"/>
          <w:szCs w:val="24"/>
        </w:rPr>
        <w:t xml:space="preserve">The study of how humans live in a society and interact with it and the members of the </w:t>
      </w:r>
      <w:r w:rsidR="00E67F0A" w:rsidRPr="00A97A6F">
        <w:rPr>
          <w:rFonts w:cs="Times New Roman"/>
          <w:szCs w:val="24"/>
        </w:rPr>
        <w:t>society</w:t>
      </w:r>
      <w:r w:rsidR="0004394D" w:rsidRPr="00A97A6F">
        <w:rPr>
          <w:rFonts w:cs="Times New Roman"/>
          <w:szCs w:val="24"/>
        </w:rPr>
        <w:t xml:space="preserve"> </w:t>
      </w:r>
      <w:r w:rsidR="00100680" w:rsidRPr="00A97A6F">
        <w:rPr>
          <w:rFonts w:cs="Times New Roman"/>
          <w:szCs w:val="24"/>
        </w:rPr>
        <w:t xml:space="preserve">is known as sociology. </w:t>
      </w:r>
      <w:r w:rsidR="00DE5D89" w:rsidRPr="00A97A6F">
        <w:rPr>
          <w:rFonts w:cs="Times New Roman"/>
          <w:szCs w:val="24"/>
        </w:rPr>
        <w:t>Max</w:t>
      </w:r>
      <w:r w:rsidR="006513D2" w:rsidRPr="00A97A6F">
        <w:rPr>
          <w:rFonts w:cs="Times New Roman"/>
          <w:szCs w:val="24"/>
        </w:rPr>
        <w:t xml:space="preserve"> Weber was one of the most notable</w:t>
      </w:r>
      <w:r w:rsidR="000A5210" w:rsidRPr="00A97A6F">
        <w:rPr>
          <w:rFonts w:cs="Times New Roman"/>
          <w:szCs w:val="24"/>
        </w:rPr>
        <w:t xml:space="preserve"> sociologist</w:t>
      </w:r>
      <w:r w:rsidR="0030556B" w:rsidRPr="00A97A6F">
        <w:rPr>
          <w:rFonts w:cs="Times New Roman"/>
          <w:szCs w:val="24"/>
        </w:rPr>
        <w:t>s</w:t>
      </w:r>
      <w:r w:rsidR="000A5210" w:rsidRPr="00A97A6F">
        <w:rPr>
          <w:rFonts w:cs="Times New Roman"/>
          <w:szCs w:val="24"/>
        </w:rPr>
        <w:t xml:space="preserve">, philosopher, political economist </w:t>
      </w:r>
      <w:r w:rsidR="00DE5D89" w:rsidRPr="00A97A6F">
        <w:rPr>
          <w:rFonts w:cs="Times New Roman"/>
          <w:szCs w:val="24"/>
        </w:rPr>
        <w:t xml:space="preserve">and jurist has ever seen. </w:t>
      </w:r>
      <w:r w:rsidR="006513D2" w:rsidRPr="00A97A6F">
        <w:rPr>
          <w:rFonts w:cs="Times New Roman"/>
          <w:szCs w:val="24"/>
        </w:rPr>
        <w:t xml:space="preserve"> </w:t>
      </w:r>
      <w:r w:rsidR="00DE5D89" w:rsidRPr="00A97A6F">
        <w:rPr>
          <w:rFonts w:cs="Times New Roman"/>
          <w:szCs w:val="24"/>
        </w:rPr>
        <w:t xml:space="preserve">The reason for which he got fame was his views on </w:t>
      </w:r>
      <w:r w:rsidR="00BB787B" w:rsidRPr="00A97A6F">
        <w:rPr>
          <w:rFonts w:cs="Times New Roman"/>
          <w:szCs w:val="24"/>
        </w:rPr>
        <w:t xml:space="preserve">the economic sociology and sociology of religion. </w:t>
      </w:r>
      <w:r w:rsidR="00827C2B" w:rsidRPr="00A97A6F">
        <w:rPr>
          <w:rFonts w:cs="Times New Roman"/>
          <w:szCs w:val="24"/>
        </w:rPr>
        <w:t>These views profoundly left a great impact on</w:t>
      </w:r>
      <w:r w:rsidR="00D520CB" w:rsidRPr="00A97A6F">
        <w:rPr>
          <w:rFonts w:cs="Times New Roman"/>
          <w:szCs w:val="24"/>
        </w:rPr>
        <w:t xml:space="preserve"> society and social research. </w:t>
      </w:r>
    </w:p>
    <w:p w14:paraId="35CCA3E1" w14:textId="77777777" w:rsidR="007031F6" w:rsidRPr="00A97A6F" w:rsidRDefault="007031F6" w:rsidP="00A97A6F">
      <w:pPr>
        <w:spacing w:line="480" w:lineRule="auto"/>
        <w:rPr>
          <w:rFonts w:cs="Times New Roman"/>
          <w:szCs w:val="24"/>
        </w:rPr>
      </w:pPr>
    </w:p>
    <w:p w14:paraId="06B7C0DD" w14:textId="77777777" w:rsidR="00542CD3" w:rsidRPr="00A97A6F" w:rsidRDefault="00542CD3" w:rsidP="00A97A6F">
      <w:pPr>
        <w:spacing w:line="480" w:lineRule="auto"/>
        <w:rPr>
          <w:rFonts w:cs="Times New Roman"/>
          <w:b/>
          <w:szCs w:val="24"/>
        </w:rPr>
      </w:pPr>
      <w:r w:rsidRPr="00A97A6F">
        <w:rPr>
          <w:rFonts w:cs="Times New Roman"/>
          <w:b/>
          <w:szCs w:val="24"/>
        </w:rPr>
        <w:t>Discussion</w:t>
      </w:r>
    </w:p>
    <w:p w14:paraId="526E94C2" w14:textId="77777777" w:rsidR="00EC4188" w:rsidRPr="00A97A6F" w:rsidRDefault="00EC4188" w:rsidP="00A97A6F">
      <w:pPr>
        <w:spacing w:line="480" w:lineRule="auto"/>
        <w:rPr>
          <w:rFonts w:cs="Times New Roman"/>
          <w:i/>
          <w:szCs w:val="24"/>
        </w:rPr>
      </w:pPr>
      <w:r w:rsidRPr="00A97A6F">
        <w:rPr>
          <w:rFonts w:cs="Times New Roman"/>
          <w:i/>
          <w:szCs w:val="24"/>
        </w:rPr>
        <w:t>Early Life and Works</w:t>
      </w:r>
    </w:p>
    <w:p w14:paraId="774DB256" w14:textId="4DF45B22" w:rsidR="00E4116E" w:rsidRPr="00A97A6F" w:rsidRDefault="00E4116E" w:rsidP="00A97A6F">
      <w:pPr>
        <w:spacing w:line="480" w:lineRule="auto"/>
        <w:rPr>
          <w:rFonts w:cs="Times New Roman"/>
          <w:szCs w:val="24"/>
        </w:rPr>
      </w:pPr>
      <w:r w:rsidRPr="00A97A6F">
        <w:rPr>
          <w:rFonts w:cs="Times New Roman"/>
          <w:i/>
          <w:szCs w:val="24"/>
        </w:rPr>
        <w:tab/>
      </w:r>
      <w:r w:rsidRPr="00A97A6F">
        <w:rPr>
          <w:rFonts w:cs="Times New Roman"/>
          <w:szCs w:val="24"/>
        </w:rPr>
        <w:t>Max Web</w:t>
      </w:r>
      <w:r w:rsidR="00286AA0" w:rsidRPr="00A97A6F">
        <w:rPr>
          <w:rFonts w:cs="Times New Roman"/>
          <w:szCs w:val="24"/>
        </w:rPr>
        <w:t>er had a very troubled</w:t>
      </w:r>
      <w:r w:rsidR="002B1B28" w:rsidRPr="00A97A6F">
        <w:rPr>
          <w:rFonts w:cs="Times New Roman"/>
          <w:szCs w:val="24"/>
        </w:rPr>
        <w:t xml:space="preserve">, to be more precise a very </w:t>
      </w:r>
      <w:r w:rsidR="006513D2" w:rsidRPr="00A97A6F">
        <w:rPr>
          <w:rFonts w:cs="Times New Roman"/>
          <w:szCs w:val="24"/>
        </w:rPr>
        <w:t>confused</w:t>
      </w:r>
      <w:r w:rsidR="002B1B28" w:rsidRPr="00A97A6F">
        <w:rPr>
          <w:rFonts w:cs="Times New Roman"/>
          <w:szCs w:val="24"/>
        </w:rPr>
        <w:t xml:space="preserve"> childhood. Weber was </w:t>
      </w:r>
      <w:r w:rsidR="006513D2" w:rsidRPr="00A97A6F">
        <w:rPr>
          <w:rFonts w:cs="Times New Roman"/>
          <w:szCs w:val="24"/>
        </w:rPr>
        <w:t>born</w:t>
      </w:r>
      <w:r w:rsidR="002B1B28" w:rsidRPr="00A97A6F">
        <w:rPr>
          <w:rFonts w:cs="Times New Roman"/>
          <w:szCs w:val="24"/>
        </w:rPr>
        <w:t xml:space="preserve"> </w:t>
      </w:r>
      <w:r w:rsidR="009148AB" w:rsidRPr="00A97A6F">
        <w:rPr>
          <w:rFonts w:cs="Times New Roman"/>
          <w:szCs w:val="24"/>
        </w:rPr>
        <w:t xml:space="preserve">to </w:t>
      </w:r>
      <w:r w:rsidR="00DC1C2C" w:rsidRPr="00A97A6F">
        <w:rPr>
          <w:rFonts w:cs="Times New Roman"/>
          <w:szCs w:val="24"/>
        </w:rPr>
        <w:t>Max Weber Sr, and Helene (</w:t>
      </w:r>
      <w:proofErr w:type="spellStart"/>
      <w:r w:rsidR="00DC1C2C" w:rsidRPr="00A97A6F">
        <w:rPr>
          <w:rFonts w:cs="Times New Roman"/>
          <w:szCs w:val="24"/>
        </w:rPr>
        <w:t>Fallenstein</w:t>
      </w:r>
      <w:proofErr w:type="spellEnd"/>
      <w:r w:rsidR="00DC1C2C" w:rsidRPr="00A97A6F">
        <w:rPr>
          <w:rFonts w:cs="Times New Roman"/>
          <w:szCs w:val="24"/>
        </w:rPr>
        <w:t xml:space="preserve">) </w:t>
      </w:r>
      <w:r w:rsidR="002B1B28" w:rsidRPr="00A97A6F">
        <w:rPr>
          <w:rFonts w:cs="Times New Roman"/>
          <w:szCs w:val="24"/>
        </w:rPr>
        <w:t xml:space="preserve">in </w:t>
      </w:r>
      <w:r w:rsidR="00667358" w:rsidRPr="00A97A6F">
        <w:rPr>
          <w:rFonts w:cs="Times New Roman"/>
          <w:szCs w:val="24"/>
        </w:rPr>
        <w:t>Erfurt</w:t>
      </w:r>
      <w:r w:rsidR="00163A6D" w:rsidRPr="00A97A6F">
        <w:rPr>
          <w:rFonts w:cs="Times New Roman"/>
          <w:szCs w:val="24"/>
        </w:rPr>
        <w:t xml:space="preserve">, </w:t>
      </w:r>
      <w:r w:rsidR="0030556B" w:rsidRPr="00A97A6F">
        <w:rPr>
          <w:rFonts w:cs="Times New Roman"/>
          <w:szCs w:val="24"/>
        </w:rPr>
        <w:t>P</w:t>
      </w:r>
      <w:r w:rsidR="00163A6D" w:rsidRPr="00A97A6F">
        <w:rPr>
          <w:rFonts w:cs="Times New Roman"/>
          <w:szCs w:val="24"/>
        </w:rPr>
        <w:t>rovin</w:t>
      </w:r>
      <w:r w:rsidR="002F2E06" w:rsidRPr="00A97A6F">
        <w:rPr>
          <w:rFonts w:cs="Times New Roman"/>
          <w:szCs w:val="24"/>
        </w:rPr>
        <w:t>ce of Saxony, Prussia on April 21,</w:t>
      </w:r>
      <w:r w:rsidR="00667358" w:rsidRPr="00A97A6F">
        <w:rPr>
          <w:rFonts w:cs="Times New Roman"/>
          <w:szCs w:val="24"/>
        </w:rPr>
        <w:t xml:space="preserve"> </w:t>
      </w:r>
      <w:r w:rsidR="00B1337C" w:rsidRPr="00A97A6F">
        <w:rPr>
          <w:rFonts w:cs="Times New Roman"/>
          <w:szCs w:val="24"/>
        </w:rPr>
        <w:t xml:space="preserve">1864. </w:t>
      </w:r>
      <w:r w:rsidR="002B51CC" w:rsidRPr="00A97A6F">
        <w:rPr>
          <w:rFonts w:cs="Times New Roman"/>
          <w:szCs w:val="24"/>
        </w:rPr>
        <w:t xml:space="preserve">The Weber family moved to Berlin shortly after his birth. </w:t>
      </w:r>
      <w:r w:rsidR="00B1337C" w:rsidRPr="00A97A6F">
        <w:rPr>
          <w:rFonts w:cs="Times New Roman"/>
          <w:szCs w:val="24"/>
        </w:rPr>
        <w:t xml:space="preserve">He was the eldest of </w:t>
      </w:r>
      <w:r w:rsidR="00B1337C" w:rsidRPr="00A97A6F">
        <w:rPr>
          <w:rFonts w:cs="Times New Roman"/>
          <w:szCs w:val="24"/>
        </w:rPr>
        <w:lastRenderedPageBreak/>
        <w:t>the</w:t>
      </w:r>
      <w:r w:rsidR="00C3193F" w:rsidRPr="00A97A6F">
        <w:rPr>
          <w:rFonts w:cs="Times New Roman"/>
          <w:szCs w:val="24"/>
        </w:rPr>
        <w:t xml:space="preserve"> seven children i</w:t>
      </w:r>
      <w:r w:rsidR="00E0584F" w:rsidRPr="00A97A6F">
        <w:rPr>
          <w:rFonts w:cs="Times New Roman"/>
          <w:szCs w:val="24"/>
        </w:rPr>
        <w:t xml:space="preserve">n his family. Max Weber’s father was an influential </w:t>
      </w:r>
      <w:r w:rsidR="009148AB" w:rsidRPr="00A97A6F">
        <w:rPr>
          <w:rFonts w:cs="Times New Roman"/>
          <w:szCs w:val="24"/>
        </w:rPr>
        <w:t>civil servant, politician and lawyer</w:t>
      </w:r>
      <w:r w:rsidR="00B15398" w:rsidRPr="00A97A6F">
        <w:rPr>
          <w:rFonts w:cs="Times New Roman"/>
          <w:szCs w:val="24"/>
        </w:rPr>
        <w:t xml:space="preserve"> and his mother was </w:t>
      </w:r>
      <w:r w:rsidR="006B4960" w:rsidRPr="00A97A6F">
        <w:rPr>
          <w:rFonts w:cs="Times New Roman"/>
          <w:szCs w:val="24"/>
        </w:rPr>
        <w:t xml:space="preserve">a devout Calvinist. </w:t>
      </w:r>
    </w:p>
    <w:p w14:paraId="7ABF819A" w14:textId="13488097" w:rsidR="00DC1C2C" w:rsidRPr="00A97A6F" w:rsidRDefault="00DC1C2C" w:rsidP="00A97A6F">
      <w:pPr>
        <w:spacing w:line="480" w:lineRule="auto"/>
        <w:ind w:firstLine="720"/>
        <w:rPr>
          <w:rFonts w:cs="Times New Roman"/>
          <w:szCs w:val="24"/>
        </w:rPr>
      </w:pPr>
      <w:r w:rsidRPr="00A97A6F">
        <w:rPr>
          <w:rFonts w:cs="Times New Roman"/>
          <w:szCs w:val="24"/>
        </w:rPr>
        <w:t>The reason for his disturbed childhood was the complete opposite nature of his parents.</w:t>
      </w:r>
      <w:r w:rsidR="00DA2F32" w:rsidRPr="00A97A6F">
        <w:rPr>
          <w:rFonts w:cs="Times New Roman"/>
          <w:szCs w:val="24"/>
        </w:rPr>
        <w:t xml:space="preserve"> Although, Max Web</w:t>
      </w:r>
      <w:r w:rsidR="007D1300" w:rsidRPr="00A97A6F">
        <w:rPr>
          <w:rFonts w:cs="Times New Roman"/>
          <w:szCs w:val="24"/>
        </w:rPr>
        <w:t xml:space="preserve">er belonged to a wealthy family, </w:t>
      </w:r>
      <w:r w:rsidR="00D87E04" w:rsidRPr="00A97A6F">
        <w:rPr>
          <w:rFonts w:cs="Times New Roman"/>
          <w:szCs w:val="24"/>
        </w:rPr>
        <w:t>and his parents never</w:t>
      </w:r>
      <w:r w:rsidR="00EF4BF2" w:rsidRPr="00A97A6F">
        <w:rPr>
          <w:rFonts w:cs="Times New Roman"/>
          <w:szCs w:val="24"/>
        </w:rPr>
        <w:t xml:space="preserve"> </w:t>
      </w:r>
      <w:r w:rsidR="00C32362" w:rsidRPr="00A97A6F">
        <w:rPr>
          <w:rFonts w:cs="Times New Roman"/>
          <w:szCs w:val="24"/>
        </w:rPr>
        <w:t xml:space="preserve">let </w:t>
      </w:r>
      <w:r w:rsidR="00AE74A3" w:rsidRPr="00A97A6F">
        <w:rPr>
          <w:rFonts w:cs="Times New Roman"/>
          <w:szCs w:val="24"/>
        </w:rPr>
        <w:t>him</w:t>
      </w:r>
      <w:r w:rsidR="002D7BFC" w:rsidRPr="00A97A6F">
        <w:rPr>
          <w:rFonts w:cs="Times New Roman"/>
          <w:szCs w:val="24"/>
        </w:rPr>
        <w:t xml:space="preserve"> cringe for anything, still his </w:t>
      </w:r>
      <w:r w:rsidR="00F74FD9" w:rsidRPr="00A97A6F">
        <w:rPr>
          <w:rFonts w:cs="Times New Roman"/>
          <w:szCs w:val="24"/>
        </w:rPr>
        <w:t>psychological</w:t>
      </w:r>
      <w:r w:rsidR="002D7BFC" w:rsidRPr="00A97A6F">
        <w:rPr>
          <w:rFonts w:cs="Times New Roman"/>
          <w:szCs w:val="24"/>
        </w:rPr>
        <w:t xml:space="preserve"> </w:t>
      </w:r>
      <w:r w:rsidR="00F74FD9" w:rsidRPr="00A97A6F">
        <w:rPr>
          <w:rFonts w:cs="Times New Roman"/>
          <w:szCs w:val="24"/>
        </w:rPr>
        <w:t>development</w:t>
      </w:r>
      <w:r w:rsidR="002D7BFC" w:rsidRPr="00A97A6F">
        <w:rPr>
          <w:rFonts w:cs="Times New Roman"/>
          <w:szCs w:val="24"/>
        </w:rPr>
        <w:t xml:space="preserve"> lacked</w:t>
      </w:r>
      <w:r w:rsidR="00D646BD" w:rsidRPr="00A97A6F">
        <w:rPr>
          <w:rFonts w:cs="Times New Roman"/>
          <w:szCs w:val="24"/>
        </w:rPr>
        <w:t xml:space="preserve"> many peaceful aspects.</w:t>
      </w:r>
      <w:r w:rsidRPr="00A97A6F">
        <w:rPr>
          <w:rFonts w:cs="Times New Roman"/>
          <w:szCs w:val="24"/>
        </w:rPr>
        <w:t xml:space="preserve"> Weber’s father was a c</w:t>
      </w:r>
      <w:r w:rsidR="005B4CD4" w:rsidRPr="00A97A6F">
        <w:rPr>
          <w:rFonts w:cs="Times New Roman"/>
          <w:szCs w:val="24"/>
        </w:rPr>
        <w:t>ompletely materialistic man who believed in</w:t>
      </w:r>
      <w:r w:rsidR="00B50EE3" w:rsidRPr="00A97A6F">
        <w:rPr>
          <w:rFonts w:cs="Times New Roman"/>
          <w:szCs w:val="24"/>
        </w:rPr>
        <w:t xml:space="preserve"> </w:t>
      </w:r>
      <w:r w:rsidR="00993F51" w:rsidRPr="00A97A6F">
        <w:rPr>
          <w:rFonts w:cs="Times New Roman"/>
          <w:szCs w:val="24"/>
        </w:rPr>
        <w:t>earning more and</w:t>
      </w:r>
      <w:r w:rsidR="009526B9" w:rsidRPr="00A97A6F">
        <w:rPr>
          <w:rFonts w:cs="Times New Roman"/>
          <w:szCs w:val="24"/>
        </w:rPr>
        <w:t xml:space="preserve"> more money. He l</w:t>
      </w:r>
      <w:r w:rsidR="00D27ECA" w:rsidRPr="00A97A6F">
        <w:rPr>
          <w:rFonts w:cs="Times New Roman"/>
          <w:szCs w:val="24"/>
        </w:rPr>
        <w:t>ed a hedonistic lifestyle indulged in social gatherings and partying.</w:t>
      </w:r>
      <w:r w:rsidR="002E7A3D" w:rsidRPr="00A97A6F">
        <w:rPr>
          <w:rFonts w:cs="Times New Roman"/>
          <w:szCs w:val="24"/>
        </w:rPr>
        <w:t xml:space="preserve"> It is </w:t>
      </w:r>
      <w:r w:rsidR="006E02F0" w:rsidRPr="00A97A6F">
        <w:rPr>
          <w:rFonts w:cs="Times New Roman"/>
          <w:szCs w:val="24"/>
        </w:rPr>
        <w:t>believed</w:t>
      </w:r>
      <w:r w:rsidR="002E7A3D" w:rsidRPr="00A97A6F">
        <w:rPr>
          <w:rFonts w:cs="Times New Roman"/>
          <w:szCs w:val="24"/>
        </w:rPr>
        <w:t xml:space="preserve"> that he </w:t>
      </w:r>
      <w:r w:rsidR="00DB7365" w:rsidRPr="00A97A6F">
        <w:rPr>
          <w:rFonts w:cs="Times New Roman"/>
          <w:szCs w:val="24"/>
        </w:rPr>
        <w:t xml:space="preserve">was stereotypically Victorian, and an arrogant man, who showed no </w:t>
      </w:r>
      <w:r w:rsidR="006E02F0" w:rsidRPr="00A97A6F">
        <w:rPr>
          <w:rFonts w:cs="Times New Roman"/>
          <w:szCs w:val="24"/>
        </w:rPr>
        <w:t>emotions</w:t>
      </w:r>
      <w:r w:rsidR="00DB7365" w:rsidRPr="00A97A6F">
        <w:rPr>
          <w:rFonts w:cs="Times New Roman"/>
          <w:szCs w:val="24"/>
        </w:rPr>
        <w:t xml:space="preserve"> towards his wife. </w:t>
      </w:r>
      <w:r w:rsidR="009833AD" w:rsidRPr="00A97A6F">
        <w:rPr>
          <w:rFonts w:cs="Times New Roman"/>
          <w:szCs w:val="24"/>
        </w:rPr>
        <w:t xml:space="preserve"> </w:t>
      </w:r>
      <w:r w:rsidR="00D27ECA" w:rsidRPr="00A97A6F">
        <w:rPr>
          <w:rFonts w:cs="Times New Roman"/>
          <w:szCs w:val="24"/>
        </w:rPr>
        <w:t xml:space="preserve"> </w:t>
      </w:r>
      <w:r w:rsidR="007A100A" w:rsidRPr="00A97A6F">
        <w:rPr>
          <w:rFonts w:cs="Times New Roman"/>
          <w:szCs w:val="24"/>
        </w:rPr>
        <w:t xml:space="preserve">Contrary to this, his mother was a </w:t>
      </w:r>
      <w:r w:rsidR="002920B8" w:rsidRPr="00A97A6F">
        <w:rPr>
          <w:rFonts w:cs="Times New Roman"/>
          <w:szCs w:val="24"/>
        </w:rPr>
        <w:t xml:space="preserve">complete opposite </w:t>
      </w:r>
      <w:r w:rsidR="0030556B" w:rsidRPr="00A97A6F">
        <w:rPr>
          <w:rFonts w:cs="Times New Roman"/>
          <w:szCs w:val="24"/>
        </w:rPr>
        <w:t>of</w:t>
      </w:r>
      <w:r w:rsidR="002920B8" w:rsidRPr="00A97A6F">
        <w:rPr>
          <w:rFonts w:cs="Times New Roman"/>
          <w:szCs w:val="24"/>
        </w:rPr>
        <w:t xml:space="preserve"> this. She believed in leading </w:t>
      </w:r>
      <w:r w:rsidR="002C598F" w:rsidRPr="00A97A6F">
        <w:rPr>
          <w:rFonts w:cs="Times New Roman"/>
          <w:szCs w:val="24"/>
        </w:rPr>
        <w:t xml:space="preserve">an ascetic </w:t>
      </w:r>
      <w:r w:rsidR="00A01355" w:rsidRPr="00A97A6F">
        <w:rPr>
          <w:rFonts w:cs="Times New Roman"/>
          <w:szCs w:val="24"/>
        </w:rPr>
        <w:t xml:space="preserve">and </w:t>
      </w:r>
      <w:r w:rsidR="002C598F" w:rsidRPr="00A97A6F">
        <w:rPr>
          <w:rFonts w:cs="Times New Roman"/>
          <w:szCs w:val="24"/>
        </w:rPr>
        <w:t>life</w:t>
      </w:r>
      <w:r w:rsidR="00A01355" w:rsidRPr="00A97A6F">
        <w:rPr>
          <w:rFonts w:cs="Times New Roman"/>
          <w:szCs w:val="24"/>
        </w:rPr>
        <w:t xml:space="preserve"> of piety</w:t>
      </w:r>
      <w:r w:rsidR="002C598F" w:rsidRPr="00A97A6F">
        <w:rPr>
          <w:rFonts w:cs="Times New Roman"/>
          <w:szCs w:val="24"/>
        </w:rPr>
        <w:t xml:space="preserve">, </w:t>
      </w:r>
      <w:r w:rsidR="007F5AAA" w:rsidRPr="00A97A6F">
        <w:rPr>
          <w:rFonts w:cs="Times New Roman"/>
          <w:szCs w:val="24"/>
        </w:rPr>
        <w:t xml:space="preserve">and it was </w:t>
      </w:r>
      <w:r w:rsidR="00EC7199" w:rsidRPr="00A97A6F">
        <w:rPr>
          <w:rFonts w:cs="Times New Roman"/>
          <w:szCs w:val="24"/>
        </w:rPr>
        <w:t xml:space="preserve">her puritanism </w:t>
      </w:r>
      <w:r w:rsidR="006E02F0" w:rsidRPr="00A97A6F">
        <w:rPr>
          <w:rFonts w:cs="Times New Roman"/>
          <w:szCs w:val="24"/>
        </w:rPr>
        <w:t>beliefs</w:t>
      </w:r>
      <w:r w:rsidR="004E7386" w:rsidRPr="00A97A6F">
        <w:rPr>
          <w:rFonts w:cs="Times New Roman"/>
          <w:szCs w:val="24"/>
        </w:rPr>
        <w:t xml:space="preserve"> that shaped his moral ethics</w:t>
      </w:r>
      <w:r w:rsidR="000E6FBC" w:rsidRPr="00A97A6F">
        <w:rPr>
          <w:rFonts w:cs="Times New Roman"/>
          <w:szCs w:val="24"/>
        </w:rPr>
        <w:t xml:space="preserve">. </w:t>
      </w:r>
    </w:p>
    <w:p w14:paraId="1FDBF499" w14:textId="77777777" w:rsidR="00D716CE" w:rsidRPr="00A97A6F" w:rsidRDefault="00D716CE" w:rsidP="00A97A6F">
      <w:pPr>
        <w:spacing w:line="480" w:lineRule="auto"/>
        <w:rPr>
          <w:rFonts w:cs="Times New Roman"/>
          <w:i/>
          <w:szCs w:val="24"/>
        </w:rPr>
      </w:pPr>
    </w:p>
    <w:p w14:paraId="54434A9A" w14:textId="77777777" w:rsidR="00B45CF5" w:rsidRPr="00A97A6F" w:rsidRDefault="00B45CF5" w:rsidP="00A97A6F">
      <w:pPr>
        <w:spacing w:line="480" w:lineRule="auto"/>
        <w:rPr>
          <w:rFonts w:cs="Times New Roman"/>
          <w:i/>
          <w:szCs w:val="24"/>
        </w:rPr>
      </w:pPr>
      <w:r w:rsidRPr="00A97A6F">
        <w:rPr>
          <w:rFonts w:cs="Times New Roman"/>
          <w:i/>
          <w:szCs w:val="24"/>
        </w:rPr>
        <w:t xml:space="preserve">Max Weber and </w:t>
      </w:r>
      <w:proofErr w:type="spellStart"/>
      <w:r w:rsidRPr="00A97A6F">
        <w:rPr>
          <w:rFonts w:cs="Times New Roman"/>
          <w:i/>
          <w:szCs w:val="24"/>
        </w:rPr>
        <w:t>Methodenstriet</w:t>
      </w:r>
      <w:proofErr w:type="spellEnd"/>
    </w:p>
    <w:p w14:paraId="1CDD7BE6" w14:textId="59C06913" w:rsidR="00210BDE" w:rsidRPr="00A97A6F" w:rsidRDefault="008C6C43" w:rsidP="00A97A6F">
      <w:pPr>
        <w:spacing w:line="480" w:lineRule="auto"/>
        <w:rPr>
          <w:rFonts w:cs="Times New Roman"/>
          <w:szCs w:val="24"/>
        </w:rPr>
      </w:pPr>
      <w:r w:rsidRPr="00A97A6F">
        <w:rPr>
          <w:rFonts w:cs="Times New Roman"/>
          <w:i/>
          <w:szCs w:val="24"/>
        </w:rPr>
        <w:tab/>
      </w:r>
      <w:proofErr w:type="spellStart"/>
      <w:r w:rsidR="00576397" w:rsidRPr="00A97A6F">
        <w:rPr>
          <w:rFonts w:cs="Times New Roman"/>
          <w:szCs w:val="24"/>
        </w:rPr>
        <w:t>Methodenstrist</w:t>
      </w:r>
      <w:proofErr w:type="spellEnd"/>
      <w:r w:rsidR="00576397" w:rsidRPr="00A97A6F">
        <w:rPr>
          <w:rFonts w:cs="Times New Roman"/>
          <w:szCs w:val="24"/>
        </w:rPr>
        <w:t xml:space="preserve"> </w:t>
      </w:r>
      <w:r w:rsidR="003A2F19" w:rsidRPr="00A97A6F">
        <w:rPr>
          <w:rFonts w:cs="Times New Roman"/>
          <w:szCs w:val="24"/>
        </w:rPr>
        <w:t>the intellectual</w:t>
      </w:r>
      <w:r w:rsidR="00576397" w:rsidRPr="00A97A6F">
        <w:rPr>
          <w:rFonts w:cs="Times New Roman"/>
          <w:szCs w:val="24"/>
        </w:rPr>
        <w:t xml:space="preserve"> history of the </w:t>
      </w:r>
      <w:r w:rsidR="003A2F19" w:rsidRPr="00A97A6F">
        <w:rPr>
          <w:rFonts w:cs="Times New Roman"/>
          <w:szCs w:val="24"/>
        </w:rPr>
        <w:t>German</w:t>
      </w:r>
      <w:r w:rsidR="00576397" w:rsidRPr="00A97A6F">
        <w:rPr>
          <w:rFonts w:cs="Times New Roman"/>
          <w:szCs w:val="24"/>
        </w:rPr>
        <w:t xml:space="preserve">-language discourse over the </w:t>
      </w:r>
      <w:r w:rsidR="003A2F19" w:rsidRPr="00A97A6F">
        <w:rPr>
          <w:rFonts w:cs="Times New Roman"/>
          <w:szCs w:val="24"/>
        </w:rPr>
        <w:t xml:space="preserve">period of time. This phase started in </w:t>
      </w:r>
      <w:r w:rsidR="00177218" w:rsidRPr="00A97A6F">
        <w:rPr>
          <w:rFonts w:cs="Times New Roman"/>
          <w:szCs w:val="24"/>
        </w:rPr>
        <w:t xml:space="preserve">1180 and lasted for </w:t>
      </w:r>
      <w:r w:rsidR="00EB5D00" w:rsidRPr="00A97A6F">
        <w:rPr>
          <w:rFonts w:cs="Times New Roman"/>
          <w:szCs w:val="24"/>
        </w:rPr>
        <w:t>almost</w:t>
      </w:r>
      <w:r w:rsidR="00177218" w:rsidRPr="00A97A6F">
        <w:rPr>
          <w:rFonts w:cs="Times New Roman"/>
          <w:szCs w:val="24"/>
        </w:rPr>
        <w:t xml:space="preserve"> a decade. </w:t>
      </w:r>
      <w:r w:rsidR="009B64DF" w:rsidRPr="00A97A6F">
        <w:rPr>
          <w:rFonts w:cs="Times New Roman"/>
          <w:szCs w:val="24"/>
        </w:rPr>
        <w:t>This was basically an economic controversy</w:t>
      </w:r>
      <w:r w:rsidR="0004394D" w:rsidRPr="00A97A6F">
        <w:rPr>
          <w:rFonts w:cs="Times New Roman"/>
          <w:szCs w:val="24"/>
        </w:rPr>
        <w:t xml:space="preserve">. </w:t>
      </w:r>
      <w:r w:rsidR="0026125A" w:rsidRPr="0026125A">
        <w:rPr>
          <w:rFonts w:cs="Times New Roman"/>
          <w:szCs w:val="24"/>
        </w:rPr>
        <w:t xml:space="preserve">In contrast to Durkheim, Max Weber dismissed the thought of objectivity and positivism since Human creatures, as opposed to objects have hidden inspirations and emotions, which may go amiss a Human from anticipated conduct. His focal thought of dismissing positivistic view is that not normal for objects, people have a cerebrum and they partner emotional importance to their activity. Investigation of Max Weber covers a wide region, however focal topic what I comprehend is 'subjectivity' which people may connect with their activity. That is the explanation dissimilar to numerous other social researchers, he gave </w:t>
      </w:r>
      <w:r w:rsidR="0026125A" w:rsidRPr="0026125A">
        <w:rPr>
          <w:rFonts w:cs="Times New Roman"/>
          <w:szCs w:val="24"/>
        </w:rPr>
        <w:lastRenderedPageBreak/>
        <w:t>impressive significance to the person's conduct, which most others like Durkheim in his investigation of 'Suicide' didn't consider of critical significance.</w:t>
      </w:r>
      <w:bookmarkStart w:id="0" w:name="_GoBack"/>
      <w:bookmarkEnd w:id="0"/>
    </w:p>
    <w:p w14:paraId="59DB197C" w14:textId="77777777" w:rsidR="00100680" w:rsidRPr="00A97A6F" w:rsidRDefault="00100680" w:rsidP="00A97A6F">
      <w:pPr>
        <w:spacing w:line="480" w:lineRule="auto"/>
        <w:rPr>
          <w:rFonts w:cs="Times New Roman"/>
          <w:i/>
          <w:szCs w:val="24"/>
        </w:rPr>
      </w:pPr>
    </w:p>
    <w:p w14:paraId="731B3EF7" w14:textId="00BFD1AA" w:rsidR="00FD4042" w:rsidRPr="00A97A6F" w:rsidRDefault="00B45CF5" w:rsidP="00A97A6F">
      <w:pPr>
        <w:spacing w:line="480" w:lineRule="auto"/>
        <w:rPr>
          <w:rFonts w:cs="Times New Roman"/>
          <w:i/>
          <w:szCs w:val="24"/>
        </w:rPr>
      </w:pPr>
      <w:r w:rsidRPr="00A97A6F">
        <w:rPr>
          <w:rFonts w:cs="Times New Roman"/>
          <w:i/>
          <w:szCs w:val="24"/>
        </w:rPr>
        <w:t>Definition of Sociology according to Max Weber and Various Methodologies</w:t>
      </w:r>
    </w:p>
    <w:p w14:paraId="29AF59F2" w14:textId="741CAC94" w:rsidR="00210BDE" w:rsidRPr="00A97A6F" w:rsidRDefault="00210BDE" w:rsidP="00A97A6F">
      <w:pPr>
        <w:spacing w:line="480" w:lineRule="auto"/>
        <w:ind w:firstLine="720"/>
        <w:rPr>
          <w:rFonts w:cs="Times New Roman"/>
          <w:szCs w:val="24"/>
        </w:rPr>
      </w:pPr>
      <w:r w:rsidRPr="00A97A6F">
        <w:rPr>
          <w:rFonts w:cs="Times New Roman"/>
          <w:szCs w:val="24"/>
        </w:rPr>
        <w:t>One of his most lasting contri</w:t>
      </w:r>
      <w:r w:rsidR="0030556B" w:rsidRPr="00A97A6F">
        <w:rPr>
          <w:rFonts w:cs="Times New Roman"/>
          <w:szCs w:val="24"/>
        </w:rPr>
        <w:t>b</w:t>
      </w:r>
      <w:r w:rsidRPr="00A97A6F">
        <w:rPr>
          <w:rFonts w:cs="Times New Roman"/>
          <w:szCs w:val="24"/>
        </w:rPr>
        <w:t>utions is his methodological work, some of which was only published after his death. Weber was part of the first value-dispute and was very active in debating questions such as the "logic" of the social sciences, what role value should have in research, and general epistemological questions.</w:t>
      </w:r>
      <w:r w:rsidR="00A17259" w:rsidRPr="00A97A6F">
        <w:rPr>
          <w:rFonts w:cs="Times New Roman"/>
          <w:szCs w:val="24"/>
        </w:rPr>
        <w:t xml:space="preserve"> </w:t>
      </w:r>
      <w:proofErr w:type="gramStart"/>
      <w:r w:rsidRPr="00A97A6F">
        <w:rPr>
          <w:rFonts w:cs="Times New Roman"/>
          <w:szCs w:val="24"/>
        </w:rPr>
        <w:t>Sadly</w:t>
      </w:r>
      <w:proofErr w:type="gramEnd"/>
      <w:r w:rsidRPr="00A97A6F">
        <w:rPr>
          <w:rFonts w:cs="Times New Roman"/>
          <w:szCs w:val="24"/>
        </w:rPr>
        <w:t xml:space="preserve"> the intricacies of his thought ha</w:t>
      </w:r>
      <w:r w:rsidR="0030556B" w:rsidRPr="00A97A6F">
        <w:rPr>
          <w:rFonts w:cs="Times New Roman"/>
          <w:szCs w:val="24"/>
        </w:rPr>
        <w:t>ve</w:t>
      </w:r>
      <w:r w:rsidRPr="00A97A6F">
        <w:rPr>
          <w:rFonts w:cs="Times New Roman"/>
          <w:szCs w:val="24"/>
        </w:rPr>
        <w:t xml:space="preserve"> been somewhat lost on the ages, but his use of the "ideal-type" has lived on. Ideal types are theoretical constructions which serve as models of society. They are not meant to represent reality directly, but rather be a good stepping stone to an understanding of it.</w:t>
      </w:r>
    </w:p>
    <w:p w14:paraId="576A2491" w14:textId="0B2D0B8C" w:rsidR="00210BDE" w:rsidRPr="00A97A6F" w:rsidRDefault="00210BDE" w:rsidP="00A97A6F">
      <w:pPr>
        <w:spacing w:line="480" w:lineRule="auto"/>
        <w:ind w:firstLine="720"/>
        <w:rPr>
          <w:rFonts w:cs="Times New Roman"/>
          <w:szCs w:val="24"/>
        </w:rPr>
      </w:pPr>
      <w:r w:rsidRPr="00A97A6F">
        <w:rPr>
          <w:rFonts w:cs="Times New Roman"/>
          <w:szCs w:val="24"/>
        </w:rPr>
        <w:t>Aside from such trivialities, Weber seems to have greatly influenced Karl Popper, though Popper himself rare</w:t>
      </w:r>
      <w:r w:rsidR="0030556B" w:rsidRPr="00A97A6F">
        <w:rPr>
          <w:rFonts w:cs="Times New Roman"/>
          <w:szCs w:val="24"/>
        </w:rPr>
        <w:t>l</w:t>
      </w:r>
      <w:r w:rsidRPr="00A97A6F">
        <w:rPr>
          <w:rFonts w:cs="Times New Roman"/>
          <w:szCs w:val="24"/>
        </w:rPr>
        <w:t xml:space="preserve">y acknowledges it. Popper's "logic of the situation" is straight out of Weber's methodology, and so is his "methodological individualism", though this may be said to have several sources. Weber also advocated a version of </w:t>
      </w:r>
      <w:proofErr w:type="spellStart"/>
      <w:r w:rsidRPr="00A97A6F">
        <w:rPr>
          <w:rFonts w:cs="Times New Roman"/>
          <w:szCs w:val="24"/>
        </w:rPr>
        <w:t>falsificationism</w:t>
      </w:r>
      <w:proofErr w:type="spellEnd"/>
      <w:r w:rsidRPr="00A97A6F">
        <w:rPr>
          <w:rFonts w:cs="Times New Roman"/>
          <w:szCs w:val="24"/>
        </w:rPr>
        <w:t xml:space="preserve"> very similar to Popper. His "understanding" sociology, is actually an expression of the making of hypothesis, which w</w:t>
      </w:r>
      <w:r w:rsidR="0030556B" w:rsidRPr="00A97A6F">
        <w:rPr>
          <w:rFonts w:cs="Times New Roman"/>
          <w:szCs w:val="24"/>
        </w:rPr>
        <w:t>as</w:t>
      </w:r>
      <w:r w:rsidRPr="00A97A6F">
        <w:rPr>
          <w:rFonts w:cs="Times New Roman"/>
          <w:szCs w:val="24"/>
        </w:rPr>
        <w:t xml:space="preserve"> thereafter to be tested against hard data</w:t>
      </w:r>
      <w:r w:rsidR="00FC5155" w:rsidRPr="00A97A6F">
        <w:rPr>
          <w:rFonts w:cs="Times New Roman"/>
          <w:szCs w:val="24"/>
        </w:rPr>
        <w:t xml:space="preserve"> (</w:t>
      </w:r>
      <w:r w:rsidR="00FC5155" w:rsidRPr="00A97A6F">
        <w:rPr>
          <w:rFonts w:cs="Times New Roman"/>
          <w:color w:val="222222"/>
          <w:szCs w:val="24"/>
          <w:shd w:val="clear" w:color="auto" w:fill="FFFFFF"/>
        </w:rPr>
        <w:t>Bratton</w:t>
      </w:r>
      <w:r w:rsidR="00FC5155" w:rsidRPr="00A97A6F">
        <w:rPr>
          <w:rFonts w:cs="Times New Roman"/>
          <w:color w:val="222222"/>
          <w:szCs w:val="24"/>
          <w:shd w:val="clear" w:color="auto" w:fill="FFFFFF"/>
        </w:rPr>
        <w:t>)</w:t>
      </w:r>
      <w:r w:rsidRPr="00A97A6F">
        <w:rPr>
          <w:rFonts w:cs="Times New Roman"/>
          <w:szCs w:val="24"/>
        </w:rPr>
        <w:t>. This contribution is almost invisible to us today because Popper didn't write about i</w:t>
      </w:r>
      <w:r w:rsidR="0030556B" w:rsidRPr="00A97A6F">
        <w:rPr>
          <w:rFonts w:cs="Times New Roman"/>
          <w:szCs w:val="24"/>
        </w:rPr>
        <w:t xml:space="preserve">t. </w:t>
      </w:r>
      <w:r w:rsidRPr="00A97A6F">
        <w:rPr>
          <w:rFonts w:cs="Times New Roman"/>
          <w:szCs w:val="24"/>
        </w:rPr>
        <w:t>Besides his methodological work</w:t>
      </w:r>
      <w:r w:rsidR="0030556B" w:rsidRPr="00A97A6F">
        <w:rPr>
          <w:rFonts w:cs="Times New Roman"/>
          <w:szCs w:val="24"/>
        </w:rPr>
        <w:t>,</w:t>
      </w:r>
      <w:r w:rsidRPr="00A97A6F">
        <w:rPr>
          <w:rFonts w:cs="Times New Roman"/>
          <w:szCs w:val="24"/>
        </w:rPr>
        <w:t xml:space="preserve"> his most famous contribution is about the protestant work ethic and the growth of capitalism. Both this and his work on religion helped, together with Durkheim and Marx to shape sociology's view of itself as interested in "grand shifts" and "religion".</w:t>
      </w:r>
    </w:p>
    <w:p w14:paraId="5301A265" w14:textId="77777777" w:rsidR="00100680" w:rsidRPr="00A97A6F" w:rsidRDefault="00100680" w:rsidP="00A97A6F">
      <w:pPr>
        <w:spacing w:line="480" w:lineRule="auto"/>
        <w:rPr>
          <w:rFonts w:cs="Times New Roman"/>
          <w:i/>
          <w:szCs w:val="24"/>
        </w:rPr>
      </w:pPr>
    </w:p>
    <w:p w14:paraId="76500211" w14:textId="3869EEF9" w:rsidR="006D6FDD" w:rsidRPr="00A97A6F" w:rsidRDefault="006D6FDD" w:rsidP="00A97A6F">
      <w:pPr>
        <w:spacing w:line="480" w:lineRule="auto"/>
        <w:rPr>
          <w:rFonts w:cs="Times New Roman"/>
          <w:i/>
          <w:szCs w:val="24"/>
        </w:rPr>
      </w:pPr>
      <w:r w:rsidRPr="00A97A6F">
        <w:rPr>
          <w:rFonts w:cs="Times New Roman"/>
          <w:i/>
          <w:szCs w:val="24"/>
        </w:rPr>
        <w:lastRenderedPageBreak/>
        <w:t>Max Weber. Capitalism and Society</w:t>
      </w:r>
    </w:p>
    <w:p w14:paraId="45EA8471" w14:textId="421EA47F" w:rsidR="00A4081A" w:rsidRPr="00A97A6F" w:rsidRDefault="00A4081A" w:rsidP="00A97A6F">
      <w:pPr>
        <w:spacing w:line="480" w:lineRule="auto"/>
        <w:rPr>
          <w:rFonts w:cs="Times New Roman"/>
          <w:iCs/>
          <w:szCs w:val="24"/>
        </w:rPr>
      </w:pPr>
      <w:r w:rsidRPr="00A97A6F">
        <w:rPr>
          <w:rFonts w:cs="Times New Roman"/>
          <w:i/>
          <w:szCs w:val="24"/>
        </w:rPr>
        <w:tab/>
      </w:r>
      <w:r w:rsidRPr="00A97A6F">
        <w:rPr>
          <w:rFonts w:cs="Times New Roman"/>
          <w:iCs/>
          <w:szCs w:val="24"/>
        </w:rPr>
        <w:t xml:space="preserve">Weber’s thesis in </w:t>
      </w:r>
      <w:r w:rsidR="0030556B" w:rsidRPr="00A97A6F">
        <w:rPr>
          <w:rFonts w:cs="Times New Roman"/>
          <w:iCs/>
          <w:szCs w:val="24"/>
        </w:rPr>
        <w:t>T</w:t>
      </w:r>
      <w:r w:rsidRPr="00A97A6F">
        <w:rPr>
          <w:rFonts w:cs="Times New Roman"/>
          <w:iCs/>
          <w:szCs w:val="24"/>
        </w:rPr>
        <w:t>he Protestant Ethic and the Spirit of Capitalism (1905) is one of the best</w:t>
      </w:r>
      <w:r w:rsidR="0030556B" w:rsidRPr="00A97A6F">
        <w:rPr>
          <w:rFonts w:cs="Times New Roman"/>
          <w:iCs/>
          <w:szCs w:val="24"/>
        </w:rPr>
        <w:t>-</w:t>
      </w:r>
      <w:r w:rsidRPr="00A97A6F">
        <w:rPr>
          <w:rFonts w:cs="Times New Roman"/>
          <w:iCs/>
          <w:szCs w:val="24"/>
        </w:rPr>
        <w:t>known ideas in all of sociology, but most people who comment upon it oversimplify and even misrepresent it. Weber’s thesis is actually complex, subtle, and motivated by the very deep problem of understanding why the values and institutions of the modern world (individual freedom, the rule of law, secularism, democracy, market economics), though claiming universal validity, in fact</w:t>
      </w:r>
      <w:r w:rsidR="0030556B" w:rsidRPr="00A97A6F">
        <w:rPr>
          <w:rFonts w:cs="Times New Roman"/>
          <w:iCs/>
          <w:szCs w:val="24"/>
        </w:rPr>
        <w:t>,</w:t>
      </w:r>
      <w:r w:rsidRPr="00A97A6F">
        <w:rPr>
          <w:rFonts w:cs="Times New Roman"/>
          <w:iCs/>
          <w:szCs w:val="24"/>
        </w:rPr>
        <w:t xml:space="preserve"> emerged only once in human history, and then within a very specific cultural context. I might add that Weber’s analysis sheds light on why those values and institutions, though by now ostensibly adopted throughout much of the world, fail in practice in a great many places.</w:t>
      </w:r>
    </w:p>
    <w:p w14:paraId="0B0B5C09" w14:textId="47241F9B" w:rsidR="00A4081A" w:rsidRPr="00A97A6F" w:rsidRDefault="00A4081A" w:rsidP="00A97A6F">
      <w:pPr>
        <w:spacing w:line="480" w:lineRule="auto"/>
        <w:ind w:firstLine="720"/>
        <w:rPr>
          <w:rFonts w:cs="Times New Roman"/>
          <w:iCs/>
          <w:szCs w:val="24"/>
        </w:rPr>
      </w:pPr>
      <w:r w:rsidRPr="00A97A6F">
        <w:rPr>
          <w:rFonts w:cs="Times New Roman"/>
          <w:iCs/>
          <w:szCs w:val="24"/>
        </w:rPr>
        <w:t>The key idea in Weber’s thesis is that certain strands of Protestantism (Weber singles out Calvinism, the English non-conformist churches, and German Pietism) introduced the notion that asceticism, which had until then always been reserved for a spiritual élite of monks whose lives were entirely guided by other-</w:t>
      </w:r>
      <w:r w:rsidR="00A17259" w:rsidRPr="00A97A6F">
        <w:rPr>
          <w:rFonts w:cs="Times New Roman"/>
          <w:iCs/>
          <w:szCs w:val="24"/>
        </w:rPr>
        <w:t>worldly</w:t>
      </w:r>
      <w:r w:rsidRPr="00A97A6F">
        <w:rPr>
          <w:rFonts w:cs="Times New Roman"/>
          <w:iCs/>
          <w:szCs w:val="24"/>
        </w:rPr>
        <w:t xml:space="preserve"> aspirations, was actually the universal calling of all good Christians, who ought to practice it in the course of ordinary lives that embraced worldly goals.</w:t>
      </w:r>
    </w:p>
    <w:p w14:paraId="766C3DD5" w14:textId="091B9815" w:rsidR="006D6FDD" w:rsidRPr="00A97A6F" w:rsidRDefault="006D6FDD" w:rsidP="00A97A6F">
      <w:pPr>
        <w:spacing w:line="480" w:lineRule="auto"/>
        <w:rPr>
          <w:rFonts w:cs="Times New Roman"/>
          <w:i/>
          <w:szCs w:val="24"/>
        </w:rPr>
      </w:pPr>
    </w:p>
    <w:p w14:paraId="318D17BB" w14:textId="77777777" w:rsidR="00EC4188" w:rsidRPr="00A97A6F" w:rsidRDefault="00CC2972" w:rsidP="00A97A6F">
      <w:pPr>
        <w:spacing w:line="480" w:lineRule="auto"/>
        <w:rPr>
          <w:rFonts w:cs="Times New Roman"/>
          <w:i/>
          <w:szCs w:val="24"/>
        </w:rPr>
      </w:pPr>
      <w:r w:rsidRPr="00A97A6F">
        <w:rPr>
          <w:rFonts w:cs="Times New Roman"/>
          <w:i/>
          <w:szCs w:val="24"/>
        </w:rPr>
        <w:t>Modernity and the “Iron Cage”</w:t>
      </w:r>
    </w:p>
    <w:p w14:paraId="03AD2B3A" w14:textId="4F54EC9A" w:rsidR="00EA4EF8" w:rsidRPr="00A97A6F" w:rsidRDefault="0051341C" w:rsidP="00A97A6F">
      <w:pPr>
        <w:spacing w:line="480" w:lineRule="auto"/>
        <w:rPr>
          <w:rFonts w:cs="Times New Roman"/>
          <w:szCs w:val="24"/>
        </w:rPr>
      </w:pPr>
      <w:r w:rsidRPr="00A97A6F">
        <w:rPr>
          <w:rFonts w:cs="Times New Roman"/>
          <w:szCs w:val="24"/>
        </w:rPr>
        <w:tab/>
        <w:t xml:space="preserve">Iron cage holds great </w:t>
      </w:r>
      <w:r w:rsidR="00415BE5" w:rsidRPr="00A97A6F">
        <w:rPr>
          <w:rFonts w:cs="Times New Roman"/>
          <w:szCs w:val="24"/>
        </w:rPr>
        <w:t>value</w:t>
      </w:r>
      <w:r w:rsidRPr="00A97A6F">
        <w:rPr>
          <w:rFonts w:cs="Times New Roman"/>
          <w:szCs w:val="24"/>
        </w:rPr>
        <w:t xml:space="preserve"> i</w:t>
      </w:r>
      <w:r w:rsidR="003429F7" w:rsidRPr="00A97A6F">
        <w:rPr>
          <w:rFonts w:cs="Times New Roman"/>
          <w:szCs w:val="24"/>
        </w:rPr>
        <w:t xml:space="preserve">n the subject of sociology. It was a concept introduced specifically by Max Weber, </w:t>
      </w:r>
      <w:r w:rsidR="00E96FD9" w:rsidRPr="00A97A6F">
        <w:rPr>
          <w:rFonts w:cs="Times New Roman"/>
          <w:szCs w:val="24"/>
        </w:rPr>
        <w:t xml:space="preserve">in order to explain the </w:t>
      </w:r>
      <w:r w:rsidR="004B7CA4" w:rsidRPr="00A97A6F">
        <w:rPr>
          <w:rFonts w:cs="Times New Roman"/>
          <w:szCs w:val="24"/>
        </w:rPr>
        <w:t>h</w:t>
      </w:r>
      <w:r w:rsidR="009F7847" w:rsidRPr="00A97A6F">
        <w:rPr>
          <w:rFonts w:cs="Times New Roman"/>
          <w:szCs w:val="24"/>
        </w:rPr>
        <w:t xml:space="preserve">ike in the </w:t>
      </w:r>
      <w:r w:rsidR="004B23F2" w:rsidRPr="00A97A6F">
        <w:rPr>
          <w:rFonts w:cs="Times New Roman"/>
          <w:szCs w:val="24"/>
        </w:rPr>
        <w:t>rationalization that</w:t>
      </w:r>
      <w:r w:rsidR="009F7847" w:rsidRPr="00A97A6F">
        <w:rPr>
          <w:rFonts w:cs="Times New Roman"/>
          <w:szCs w:val="24"/>
        </w:rPr>
        <w:t xml:space="preserve"> is inherited y the society in the social life.</w:t>
      </w:r>
      <w:r w:rsidR="00A97A6F">
        <w:rPr>
          <w:rFonts w:cs="Times New Roman"/>
          <w:szCs w:val="24"/>
        </w:rPr>
        <w:t xml:space="preserve"> </w:t>
      </w:r>
      <w:r w:rsidR="00A97A6F" w:rsidRPr="00A97A6F">
        <w:rPr>
          <w:rFonts w:cs="Times New Roman"/>
          <w:szCs w:val="24"/>
        </w:rPr>
        <w:t xml:space="preserve">This idea has impacted humanism, prominently the human science of work and associations. It connects to basic ideas of control and the domineering intensity of a tip top to force a belief system and perspective which subsumes the person into an 'iron pen of </w:t>
      </w:r>
      <w:r w:rsidR="00A97A6F" w:rsidRPr="00A97A6F">
        <w:rPr>
          <w:rFonts w:cs="Times New Roman"/>
          <w:szCs w:val="24"/>
        </w:rPr>
        <w:lastRenderedPageBreak/>
        <w:t>subjugation'. This servitude is for Weber a characteristic result of innovation. Since with innovation comes administration. The accomplishment of organization is to create a 'specialized predominance' in light of the standard of law, workplaces of rule, a progressive system of authorities/officials all interlocked inside some tremendous, self-supporting, however an altogether sensible and reasonable machine</w:t>
      </w:r>
      <w:r w:rsidR="00A97A6F">
        <w:rPr>
          <w:rFonts w:cs="Times New Roman"/>
          <w:szCs w:val="24"/>
        </w:rPr>
        <w:t>.</w:t>
      </w:r>
      <w:r w:rsidR="00EA4EF8" w:rsidRPr="00A97A6F">
        <w:rPr>
          <w:rFonts w:cs="Times New Roman"/>
          <w:szCs w:val="24"/>
        </w:rPr>
        <w:t xml:space="preserve"> The individual is simply a cog in this impersonal, potentially tyra</w:t>
      </w:r>
      <w:r w:rsidR="0030556B" w:rsidRPr="00A97A6F">
        <w:rPr>
          <w:rFonts w:cs="Times New Roman"/>
          <w:szCs w:val="24"/>
        </w:rPr>
        <w:t>n</w:t>
      </w:r>
      <w:r w:rsidR="00EA4EF8" w:rsidRPr="00A97A6F">
        <w:rPr>
          <w:rFonts w:cs="Times New Roman"/>
          <w:szCs w:val="24"/>
        </w:rPr>
        <w:t>nical machine, in which case the best one can hope for is to become a bigger cog.</w:t>
      </w:r>
    </w:p>
    <w:p w14:paraId="0CD42473" w14:textId="6713870F" w:rsidR="0051341C" w:rsidRPr="00A97A6F" w:rsidRDefault="00EA4EF8" w:rsidP="00A97A6F">
      <w:pPr>
        <w:spacing w:line="480" w:lineRule="auto"/>
        <w:ind w:firstLine="720"/>
        <w:rPr>
          <w:rFonts w:cs="Times New Roman"/>
          <w:szCs w:val="24"/>
        </w:rPr>
      </w:pPr>
      <w:r w:rsidRPr="00A97A6F">
        <w:rPr>
          <w:rFonts w:cs="Times New Roman"/>
          <w:szCs w:val="24"/>
        </w:rPr>
        <w:t>One might expect, Weber’s concept has been used especially effectively by (neo)Marxist theorists and connects nicely with the theories of, for example, Althusser, Gramsci, and the earlier Foucault. It also links with Kafka (The Trial, 1956).</w:t>
      </w:r>
      <w:r w:rsidRPr="00A97A6F">
        <w:rPr>
          <w:rFonts w:cs="Times New Roman"/>
          <w:szCs w:val="24"/>
        </w:rPr>
        <w:t xml:space="preserve"> </w:t>
      </w:r>
      <w:r w:rsidRPr="00A97A6F">
        <w:rPr>
          <w:rFonts w:cs="Times New Roman"/>
          <w:szCs w:val="24"/>
        </w:rPr>
        <w:t>Whether one is a (neo)</w:t>
      </w:r>
      <w:r w:rsidR="0030556B" w:rsidRPr="00A97A6F">
        <w:rPr>
          <w:rFonts w:cs="Times New Roman"/>
          <w:szCs w:val="24"/>
        </w:rPr>
        <w:t xml:space="preserve"> M</w:t>
      </w:r>
      <w:r w:rsidRPr="00A97A6F">
        <w:rPr>
          <w:rFonts w:cs="Times New Roman"/>
          <w:szCs w:val="24"/>
        </w:rPr>
        <w:t>arxist or not, it is entirely possible to see the ‘iron cage’ operational in most countries. Just don’t get trapped in it.</w:t>
      </w:r>
    </w:p>
    <w:p w14:paraId="4186F624" w14:textId="77777777" w:rsidR="007031F6" w:rsidRPr="00A97A6F" w:rsidRDefault="007031F6" w:rsidP="00A97A6F">
      <w:pPr>
        <w:spacing w:line="480" w:lineRule="auto"/>
        <w:rPr>
          <w:rFonts w:cs="Times New Roman"/>
          <w:b/>
          <w:szCs w:val="24"/>
        </w:rPr>
      </w:pPr>
    </w:p>
    <w:p w14:paraId="719D9CEA" w14:textId="77777777" w:rsidR="00542CD3" w:rsidRPr="00A97A6F" w:rsidRDefault="00542CD3" w:rsidP="00A97A6F">
      <w:pPr>
        <w:spacing w:line="480" w:lineRule="auto"/>
        <w:rPr>
          <w:rFonts w:cs="Times New Roman"/>
          <w:b/>
          <w:szCs w:val="24"/>
        </w:rPr>
      </w:pPr>
      <w:r w:rsidRPr="00A97A6F">
        <w:rPr>
          <w:rFonts w:cs="Times New Roman"/>
          <w:b/>
          <w:szCs w:val="24"/>
        </w:rPr>
        <w:t>Conclusion</w:t>
      </w:r>
    </w:p>
    <w:p w14:paraId="4699B50B" w14:textId="0F4BFAEE" w:rsidR="00066682" w:rsidRPr="00A97A6F" w:rsidRDefault="007031F6" w:rsidP="00A97A6F">
      <w:pPr>
        <w:spacing w:line="480" w:lineRule="auto"/>
        <w:rPr>
          <w:rFonts w:cs="Times New Roman"/>
          <w:szCs w:val="24"/>
        </w:rPr>
      </w:pPr>
      <w:r w:rsidRPr="00A97A6F">
        <w:rPr>
          <w:rFonts w:cs="Times New Roman"/>
          <w:b/>
          <w:szCs w:val="24"/>
        </w:rPr>
        <w:tab/>
      </w:r>
      <w:r w:rsidRPr="00A97A6F">
        <w:rPr>
          <w:rFonts w:cs="Times New Roman"/>
          <w:szCs w:val="24"/>
        </w:rPr>
        <w:t xml:space="preserve">Hence, in a nutshell, it can be concluded that the </w:t>
      </w:r>
      <w:r w:rsidR="00713A61" w:rsidRPr="00A97A6F">
        <w:rPr>
          <w:rFonts w:cs="Times New Roman"/>
          <w:szCs w:val="24"/>
        </w:rPr>
        <w:t>contributions</w:t>
      </w:r>
      <w:r w:rsidRPr="00A97A6F">
        <w:rPr>
          <w:rFonts w:cs="Times New Roman"/>
          <w:szCs w:val="24"/>
        </w:rPr>
        <w:t xml:space="preserve"> of Max Weber have proved to be guiding light </w:t>
      </w:r>
      <w:r w:rsidR="008A34F4" w:rsidRPr="00A97A6F">
        <w:rPr>
          <w:rFonts w:cs="Times New Roman"/>
          <w:szCs w:val="24"/>
        </w:rPr>
        <w:t>in many areas. The famous sociologist present</w:t>
      </w:r>
      <w:r w:rsidR="0030556B" w:rsidRPr="00A97A6F">
        <w:rPr>
          <w:rFonts w:cs="Times New Roman"/>
          <w:szCs w:val="24"/>
        </w:rPr>
        <w:t>s</w:t>
      </w:r>
      <w:r w:rsidR="008A34F4" w:rsidRPr="00A97A6F">
        <w:rPr>
          <w:rFonts w:cs="Times New Roman"/>
          <w:szCs w:val="24"/>
        </w:rPr>
        <w:t xml:space="preserve"> this theor</w:t>
      </w:r>
      <w:r w:rsidR="0030556B" w:rsidRPr="00A97A6F">
        <w:rPr>
          <w:rFonts w:cs="Times New Roman"/>
          <w:szCs w:val="24"/>
        </w:rPr>
        <w:t>y</w:t>
      </w:r>
      <w:r w:rsidR="008A34F4" w:rsidRPr="00A97A6F">
        <w:rPr>
          <w:rFonts w:cs="Times New Roman"/>
          <w:szCs w:val="24"/>
        </w:rPr>
        <w:t xml:space="preserve"> in all the areas of sociology, economics and religion and developed a link between them. </w:t>
      </w:r>
      <w:r w:rsidRPr="00A97A6F">
        <w:rPr>
          <w:rFonts w:cs="Times New Roman"/>
          <w:szCs w:val="24"/>
        </w:rPr>
        <w:t xml:space="preserve">Although Weber presented his theories </w:t>
      </w:r>
      <w:r w:rsidR="008A34F4" w:rsidRPr="00A97A6F">
        <w:rPr>
          <w:rFonts w:cs="Times New Roman"/>
          <w:szCs w:val="24"/>
        </w:rPr>
        <w:t>a long time ago in these areas</w:t>
      </w:r>
      <w:r w:rsidR="00E609FD" w:rsidRPr="00A97A6F">
        <w:rPr>
          <w:rFonts w:cs="Times New Roman"/>
          <w:szCs w:val="24"/>
        </w:rPr>
        <w:t>, still these ideas are considered val</w:t>
      </w:r>
      <w:r w:rsidR="00AD7EC9" w:rsidRPr="00A97A6F">
        <w:rPr>
          <w:rFonts w:cs="Times New Roman"/>
          <w:szCs w:val="24"/>
        </w:rPr>
        <w:t>id and many great experts, scho</w:t>
      </w:r>
      <w:r w:rsidR="00E609FD" w:rsidRPr="00A97A6F">
        <w:rPr>
          <w:rFonts w:cs="Times New Roman"/>
          <w:szCs w:val="24"/>
        </w:rPr>
        <w:t>lars</w:t>
      </w:r>
      <w:r w:rsidR="00546C33" w:rsidRPr="00A97A6F">
        <w:rPr>
          <w:rFonts w:cs="Times New Roman"/>
          <w:szCs w:val="24"/>
        </w:rPr>
        <w:t>, philosophers</w:t>
      </w:r>
      <w:r w:rsidR="00E609FD" w:rsidRPr="00A97A6F">
        <w:rPr>
          <w:rFonts w:cs="Times New Roman"/>
          <w:szCs w:val="24"/>
        </w:rPr>
        <w:t xml:space="preserve"> and researchers take help from them in order to </w:t>
      </w:r>
      <w:r w:rsidR="007C4FD8" w:rsidRPr="00A97A6F">
        <w:rPr>
          <w:rFonts w:cs="Times New Roman"/>
          <w:szCs w:val="24"/>
        </w:rPr>
        <w:t>mold</w:t>
      </w:r>
      <w:r w:rsidR="00E609FD" w:rsidRPr="00A97A6F">
        <w:rPr>
          <w:rFonts w:cs="Times New Roman"/>
          <w:szCs w:val="24"/>
        </w:rPr>
        <w:t xml:space="preserve"> and put forward their research.</w:t>
      </w:r>
    </w:p>
    <w:p w14:paraId="73653A56" w14:textId="77777777" w:rsidR="00066682" w:rsidRPr="00A97A6F" w:rsidRDefault="00066682" w:rsidP="00A97A6F">
      <w:pPr>
        <w:spacing w:line="480" w:lineRule="auto"/>
        <w:rPr>
          <w:rFonts w:cs="Times New Roman"/>
          <w:szCs w:val="24"/>
        </w:rPr>
      </w:pPr>
      <w:r w:rsidRPr="00A97A6F">
        <w:rPr>
          <w:rFonts w:cs="Times New Roman"/>
          <w:szCs w:val="24"/>
        </w:rPr>
        <w:br w:type="page"/>
      </w:r>
    </w:p>
    <w:p w14:paraId="308BDE74" w14:textId="6589E2B0" w:rsidR="007031F6" w:rsidRPr="00A97A6F" w:rsidRDefault="00066682" w:rsidP="00A97A6F">
      <w:pPr>
        <w:spacing w:line="480" w:lineRule="auto"/>
        <w:rPr>
          <w:rFonts w:cs="Times New Roman"/>
          <w:b/>
          <w:bCs/>
          <w:szCs w:val="24"/>
        </w:rPr>
      </w:pPr>
      <w:r w:rsidRPr="00A97A6F">
        <w:rPr>
          <w:rFonts w:cs="Times New Roman"/>
          <w:b/>
          <w:bCs/>
          <w:szCs w:val="24"/>
        </w:rPr>
        <w:lastRenderedPageBreak/>
        <w:t>Works Cited:</w:t>
      </w:r>
    </w:p>
    <w:p w14:paraId="24D56EF9" w14:textId="39121E35" w:rsidR="00D266EF" w:rsidRPr="00A97A6F" w:rsidRDefault="001A7C75" w:rsidP="00A97A6F">
      <w:pPr>
        <w:spacing w:line="480" w:lineRule="auto"/>
        <w:ind w:left="720" w:hanging="720"/>
        <w:rPr>
          <w:rFonts w:cs="Times New Roman"/>
          <w:b/>
          <w:szCs w:val="24"/>
        </w:rPr>
      </w:pPr>
      <w:r w:rsidRPr="00A97A6F">
        <w:rPr>
          <w:rFonts w:cs="Times New Roman"/>
          <w:color w:val="222222"/>
          <w:szCs w:val="24"/>
          <w:shd w:val="clear" w:color="auto" w:fill="FFFFFF"/>
        </w:rPr>
        <w:t>Bratton, John, and David Denham. </w:t>
      </w:r>
      <w:r w:rsidRPr="00A97A6F">
        <w:rPr>
          <w:rFonts w:cs="Times New Roman"/>
          <w:i/>
          <w:iCs/>
          <w:color w:val="222222"/>
          <w:szCs w:val="24"/>
          <w:shd w:val="clear" w:color="auto" w:fill="FFFFFF"/>
        </w:rPr>
        <w:t>Capitalism and classical social theory</w:t>
      </w:r>
      <w:r w:rsidRPr="00A97A6F">
        <w:rPr>
          <w:rFonts w:cs="Times New Roman"/>
          <w:color w:val="222222"/>
          <w:szCs w:val="24"/>
          <w:shd w:val="clear" w:color="auto" w:fill="FFFFFF"/>
        </w:rPr>
        <w:t>. University of Toronto Press, 2014.</w:t>
      </w:r>
    </w:p>
    <w:sectPr w:rsidR="00D266EF" w:rsidRPr="00A97A6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2A34B" w14:textId="77777777" w:rsidR="00A442E0" w:rsidRDefault="00A442E0" w:rsidP="00EF3FC3">
      <w:pPr>
        <w:spacing w:after="0" w:line="240" w:lineRule="auto"/>
      </w:pPr>
      <w:r>
        <w:separator/>
      </w:r>
    </w:p>
  </w:endnote>
  <w:endnote w:type="continuationSeparator" w:id="0">
    <w:p w14:paraId="474A1135" w14:textId="77777777" w:rsidR="00A442E0" w:rsidRDefault="00A442E0" w:rsidP="00EF3F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98223" w14:textId="77777777" w:rsidR="00EF3FC3" w:rsidRDefault="00EF3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4FF4E" w14:textId="77777777" w:rsidR="00EF3FC3" w:rsidRDefault="00EF3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35274" w14:textId="77777777" w:rsidR="00EF3FC3" w:rsidRDefault="00EF3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19B71" w14:textId="77777777" w:rsidR="00A442E0" w:rsidRDefault="00A442E0" w:rsidP="00EF3FC3">
      <w:pPr>
        <w:spacing w:after="0" w:line="240" w:lineRule="auto"/>
      </w:pPr>
      <w:r>
        <w:separator/>
      </w:r>
    </w:p>
  </w:footnote>
  <w:footnote w:type="continuationSeparator" w:id="0">
    <w:p w14:paraId="786B62EF" w14:textId="77777777" w:rsidR="00A442E0" w:rsidRDefault="00A442E0" w:rsidP="00EF3F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D985B" w14:textId="77777777" w:rsidR="00EF3FC3" w:rsidRDefault="00EF3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75E2A" w14:textId="581CD821" w:rsidR="00EF3FC3" w:rsidRDefault="00EF3FC3">
    <w:pPr>
      <w:pStyle w:val="Header"/>
      <w:jc w:val="right"/>
    </w:pPr>
    <w:r>
      <w:t xml:space="preserve">Last Name  </w:t>
    </w:r>
    <w:sdt>
      <w:sdtPr>
        <w:id w:val="-209338552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5347741" w14:textId="77777777" w:rsidR="00EF3FC3" w:rsidRDefault="00EF3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0E0BF" w14:textId="77777777" w:rsidR="00EF3FC3" w:rsidRDefault="00EF3F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TQ0NTI0Njc3MDBU0lEKTi0uzszPAykwrgUAi0r+7CwAAAA="/>
  </w:docVars>
  <w:rsids>
    <w:rsidRoot w:val="003D66AE"/>
    <w:rsid w:val="00024F5D"/>
    <w:rsid w:val="0004394D"/>
    <w:rsid w:val="00066682"/>
    <w:rsid w:val="00082BF1"/>
    <w:rsid w:val="000A50DE"/>
    <w:rsid w:val="000A5210"/>
    <w:rsid w:val="000E6FBC"/>
    <w:rsid w:val="00100680"/>
    <w:rsid w:val="00163890"/>
    <w:rsid w:val="00163A6D"/>
    <w:rsid w:val="00177218"/>
    <w:rsid w:val="001A49BA"/>
    <w:rsid w:val="001A7C75"/>
    <w:rsid w:val="001B3D26"/>
    <w:rsid w:val="00210BDE"/>
    <w:rsid w:val="002159FE"/>
    <w:rsid w:val="00250181"/>
    <w:rsid w:val="0026125A"/>
    <w:rsid w:val="00271968"/>
    <w:rsid w:val="00286AA0"/>
    <w:rsid w:val="002920B8"/>
    <w:rsid w:val="002B12DC"/>
    <w:rsid w:val="002B1B28"/>
    <w:rsid w:val="002B51CC"/>
    <w:rsid w:val="002C598F"/>
    <w:rsid w:val="002D7BFC"/>
    <w:rsid w:val="002E7A3D"/>
    <w:rsid w:val="002F2E06"/>
    <w:rsid w:val="0030556B"/>
    <w:rsid w:val="0031535B"/>
    <w:rsid w:val="003429F7"/>
    <w:rsid w:val="003626F0"/>
    <w:rsid w:val="003A2F19"/>
    <w:rsid w:val="003D11AA"/>
    <w:rsid w:val="003D20C7"/>
    <w:rsid w:val="003D66AE"/>
    <w:rsid w:val="00407349"/>
    <w:rsid w:val="00415BE5"/>
    <w:rsid w:val="00425E63"/>
    <w:rsid w:val="004B23F2"/>
    <w:rsid w:val="004B7CA4"/>
    <w:rsid w:val="004E7386"/>
    <w:rsid w:val="00501222"/>
    <w:rsid w:val="0051341C"/>
    <w:rsid w:val="00542CD3"/>
    <w:rsid w:val="00546C33"/>
    <w:rsid w:val="00564412"/>
    <w:rsid w:val="00576397"/>
    <w:rsid w:val="005B4CD4"/>
    <w:rsid w:val="005C6AC4"/>
    <w:rsid w:val="006513D2"/>
    <w:rsid w:val="00667358"/>
    <w:rsid w:val="006B4960"/>
    <w:rsid w:val="006D6FDD"/>
    <w:rsid w:val="006E02F0"/>
    <w:rsid w:val="007031F6"/>
    <w:rsid w:val="00713A61"/>
    <w:rsid w:val="00714757"/>
    <w:rsid w:val="007773C0"/>
    <w:rsid w:val="00785E78"/>
    <w:rsid w:val="007A100A"/>
    <w:rsid w:val="007C4FD8"/>
    <w:rsid w:val="007D1300"/>
    <w:rsid w:val="007F5AAA"/>
    <w:rsid w:val="00827C2B"/>
    <w:rsid w:val="0089131E"/>
    <w:rsid w:val="008A34F4"/>
    <w:rsid w:val="008C6C43"/>
    <w:rsid w:val="00905B6C"/>
    <w:rsid w:val="009148AB"/>
    <w:rsid w:val="00943138"/>
    <w:rsid w:val="009526B9"/>
    <w:rsid w:val="009833AD"/>
    <w:rsid w:val="00993F51"/>
    <w:rsid w:val="009B64DF"/>
    <w:rsid w:val="009F7847"/>
    <w:rsid w:val="00A01355"/>
    <w:rsid w:val="00A17259"/>
    <w:rsid w:val="00A271FD"/>
    <w:rsid w:val="00A4081A"/>
    <w:rsid w:val="00A442E0"/>
    <w:rsid w:val="00A97A6F"/>
    <w:rsid w:val="00AA7DC9"/>
    <w:rsid w:val="00AB24F7"/>
    <w:rsid w:val="00AD7EC9"/>
    <w:rsid w:val="00AE74A3"/>
    <w:rsid w:val="00B1337C"/>
    <w:rsid w:val="00B15398"/>
    <w:rsid w:val="00B21941"/>
    <w:rsid w:val="00B45CF5"/>
    <w:rsid w:val="00B50EE3"/>
    <w:rsid w:val="00B64FDC"/>
    <w:rsid w:val="00BB787B"/>
    <w:rsid w:val="00BE3B55"/>
    <w:rsid w:val="00C12B5B"/>
    <w:rsid w:val="00C3193F"/>
    <w:rsid w:val="00C32362"/>
    <w:rsid w:val="00CC2972"/>
    <w:rsid w:val="00CE1E32"/>
    <w:rsid w:val="00D03811"/>
    <w:rsid w:val="00D266EF"/>
    <w:rsid w:val="00D27ECA"/>
    <w:rsid w:val="00D45C09"/>
    <w:rsid w:val="00D520CB"/>
    <w:rsid w:val="00D646BD"/>
    <w:rsid w:val="00D716CE"/>
    <w:rsid w:val="00D87E04"/>
    <w:rsid w:val="00DA2F32"/>
    <w:rsid w:val="00DB7365"/>
    <w:rsid w:val="00DC1C2C"/>
    <w:rsid w:val="00DE5D89"/>
    <w:rsid w:val="00DF7F8A"/>
    <w:rsid w:val="00E0584F"/>
    <w:rsid w:val="00E05D3E"/>
    <w:rsid w:val="00E126D1"/>
    <w:rsid w:val="00E4116E"/>
    <w:rsid w:val="00E609FD"/>
    <w:rsid w:val="00E67F0A"/>
    <w:rsid w:val="00E84CEF"/>
    <w:rsid w:val="00E96FD9"/>
    <w:rsid w:val="00EA4EF8"/>
    <w:rsid w:val="00EB5D00"/>
    <w:rsid w:val="00EC4188"/>
    <w:rsid w:val="00EC7199"/>
    <w:rsid w:val="00EF3FC3"/>
    <w:rsid w:val="00EF4BF2"/>
    <w:rsid w:val="00F27547"/>
    <w:rsid w:val="00F62C1A"/>
    <w:rsid w:val="00F74FD9"/>
    <w:rsid w:val="00F8447A"/>
    <w:rsid w:val="00F95678"/>
    <w:rsid w:val="00F97C5C"/>
    <w:rsid w:val="00FB3A97"/>
    <w:rsid w:val="00FC0ECF"/>
    <w:rsid w:val="00FC5155"/>
    <w:rsid w:val="00FD38DF"/>
    <w:rsid w:val="00FD4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7177E"/>
  <w15:chartTrackingRefBased/>
  <w15:docId w15:val="{792CCB91-670C-4245-834F-60831F16D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EF3FC3"/>
    <w:pPr>
      <w:spacing w:after="0" w:line="480" w:lineRule="auto"/>
    </w:pPr>
    <w:rPr>
      <w:rFonts w:asciiTheme="minorHAnsi" w:eastAsiaTheme="minorEastAsia" w:hAnsiTheme="minorHAnsi"/>
      <w:color w:val="auto"/>
      <w:szCs w:val="24"/>
      <w:lang w:eastAsia="ja-JP"/>
    </w:rPr>
  </w:style>
  <w:style w:type="paragraph" w:styleId="Header">
    <w:name w:val="header"/>
    <w:basedOn w:val="Normal"/>
    <w:link w:val="HeaderChar"/>
    <w:uiPriority w:val="99"/>
    <w:unhideWhenUsed/>
    <w:rsid w:val="00EF3F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FC3"/>
  </w:style>
  <w:style w:type="paragraph" w:styleId="Footer">
    <w:name w:val="footer"/>
    <w:basedOn w:val="Normal"/>
    <w:link w:val="FooterChar"/>
    <w:uiPriority w:val="99"/>
    <w:unhideWhenUsed/>
    <w:rsid w:val="00EF3F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03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6A3BB9AAA384232AEB8E4D60DABE73C"/>
        <w:category>
          <w:name w:val="General"/>
          <w:gallery w:val="placeholder"/>
        </w:category>
        <w:types>
          <w:type w:val="bbPlcHdr"/>
        </w:types>
        <w:behaviors>
          <w:behavior w:val="content"/>
        </w:behaviors>
        <w:guid w:val="{F1A1C38E-28C2-498C-B34F-1F58410E81C4}"/>
      </w:docPartPr>
      <w:docPartBody>
        <w:p w:rsidR="00000000" w:rsidRDefault="001E20B6" w:rsidP="001E20B6">
          <w:pPr>
            <w:pStyle w:val="E6A3BB9AAA384232AEB8E4D60DABE73C"/>
          </w:pPr>
          <w:r>
            <w:t>Your Name</w:t>
          </w:r>
        </w:p>
      </w:docPartBody>
    </w:docPart>
    <w:docPart>
      <w:docPartPr>
        <w:name w:val="964AD6F852BB4FBAA3B40F6BAB499216"/>
        <w:category>
          <w:name w:val="General"/>
          <w:gallery w:val="placeholder"/>
        </w:category>
        <w:types>
          <w:type w:val="bbPlcHdr"/>
        </w:types>
        <w:behaviors>
          <w:behavior w:val="content"/>
        </w:behaviors>
        <w:guid w:val="{E07D5CC8-AD46-4796-9158-4745395A7CD3}"/>
      </w:docPartPr>
      <w:docPartBody>
        <w:p w:rsidR="00000000" w:rsidRDefault="001E20B6" w:rsidP="001E20B6">
          <w:pPr>
            <w:pStyle w:val="964AD6F852BB4FBAA3B40F6BAB499216"/>
          </w:pPr>
          <w:r>
            <w:t>Instructor Name</w:t>
          </w:r>
        </w:p>
      </w:docPartBody>
    </w:docPart>
    <w:docPart>
      <w:docPartPr>
        <w:name w:val="378EED61D78A403280FF8876B543AF4F"/>
        <w:category>
          <w:name w:val="General"/>
          <w:gallery w:val="placeholder"/>
        </w:category>
        <w:types>
          <w:type w:val="bbPlcHdr"/>
        </w:types>
        <w:behaviors>
          <w:behavior w:val="content"/>
        </w:behaviors>
        <w:guid w:val="{9B4FA26F-74E3-4D62-948C-CA6702941A85}"/>
      </w:docPartPr>
      <w:docPartBody>
        <w:p w:rsidR="00000000" w:rsidRDefault="001E20B6" w:rsidP="001E20B6">
          <w:pPr>
            <w:pStyle w:val="378EED61D78A403280FF8876B543AF4F"/>
          </w:pPr>
          <w:r>
            <w:t>Course Number</w:t>
          </w:r>
        </w:p>
      </w:docPartBody>
    </w:docPart>
    <w:docPart>
      <w:docPartPr>
        <w:name w:val="5004320F3647455F95BF3C9A622229DB"/>
        <w:category>
          <w:name w:val="General"/>
          <w:gallery w:val="placeholder"/>
        </w:category>
        <w:types>
          <w:type w:val="bbPlcHdr"/>
        </w:types>
        <w:behaviors>
          <w:behavior w:val="content"/>
        </w:behaviors>
        <w:guid w:val="{8A6AF1FA-1F99-4E4E-BA0F-829160BBF6B4}"/>
      </w:docPartPr>
      <w:docPartBody>
        <w:p w:rsidR="00000000" w:rsidRDefault="001E20B6" w:rsidP="001E20B6">
          <w:pPr>
            <w:pStyle w:val="5004320F3647455F95BF3C9A622229DB"/>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0B6"/>
    <w:rsid w:val="001E20B6"/>
    <w:rsid w:val="00815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A3BB9AAA384232AEB8E4D60DABE73C">
    <w:name w:val="E6A3BB9AAA384232AEB8E4D60DABE73C"/>
    <w:rsid w:val="001E20B6"/>
  </w:style>
  <w:style w:type="paragraph" w:customStyle="1" w:styleId="964AD6F852BB4FBAA3B40F6BAB499216">
    <w:name w:val="964AD6F852BB4FBAA3B40F6BAB499216"/>
    <w:rsid w:val="001E20B6"/>
  </w:style>
  <w:style w:type="paragraph" w:customStyle="1" w:styleId="378EED61D78A403280FF8876B543AF4F">
    <w:name w:val="378EED61D78A403280FF8876B543AF4F"/>
    <w:rsid w:val="001E20B6"/>
  </w:style>
  <w:style w:type="paragraph" w:customStyle="1" w:styleId="5004320F3647455F95BF3C9A622229DB">
    <w:name w:val="5004320F3647455F95BF3C9A622229DB"/>
    <w:rsid w:val="001E2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6</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abc</cp:lastModifiedBy>
  <cp:revision>150</cp:revision>
  <dcterms:created xsi:type="dcterms:W3CDTF">2019-12-24T06:05:00Z</dcterms:created>
  <dcterms:modified xsi:type="dcterms:W3CDTF">2019-12-24T22:12:00Z</dcterms:modified>
</cp:coreProperties>
</file>